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97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37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574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97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37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574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97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2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562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7999721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0639323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6080487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1-22T04:16:54Z</dcterms:created>
  <dcterms:modified xsi:type="dcterms:W3CDTF">2025-01-22T04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